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24BC51" w14:textId="77777777" w:rsidR="00211D4E" w:rsidRPr="00211D4E" w:rsidRDefault="00211D4E" w:rsidP="00211D4E">
      <w:pPr>
        <w:rPr>
          <w:lang w:val="it-IT"/>
        </w:rPr>
      </w:pPr>
      <w:r w:rsidRPr="00211D4E">
        <w:rPr>
          <w:lang w:val="it-IT"/>
        </w:rPr>
        <w:t>Al Presidente della Commissione Erasmus-Internazionalizzazione</w:t>
      </w:r>
    </w:p>
    <w:p w14:paraId="7C596BA7" w14:textId="77777777" w:rsidR="00211D4E" w:rsidRPr="00211D4E" w:rsidRDefault="00211D4E" w:rsidP="00211D4E">
      <w:pPr>
        <w:rPr>
          <w:lang w:val="it-IT"/>
        </w:rPr>
      </w:pPr>
      <w:r w:rsidRPr="00211D4E">
        <w:rPr>
          <w:lang w:val="it-IT"/>
        </w:rPr>
        <w:t>del Dipartimento di Medicina e Chirurgia</w:t>
      </w:r>
    </w:p>
    <w:p w14:paraId="0D83EC05" w14:textId="77777777" w:rsidR="00211D4E" w:rsidRDefault="00211D4E" w:rsidP="00211D4E">
      <w:pPr>
        <w:rPr>
          <w:lang w:val="it-IT"/>
        </w:rPr>
      </w:pPr>
      <w:r w:rsidRPr="00211D4E">
        <w:rPr>
          <w:lang w:val="it-IT"/>
        </w:rPr>
        <w:t>Università degli Studi di Parma</w:t>
      </w:r>
    </w:p>
    <w:p w14:paraId="19022328" w14:textId="77777777" w:rsidR="00211D4E" w:rsidRDefault="00211D4E" w:rsidP="00211D4E">
      <w:pPr>
        <w:rPr>
          <w:lang w:val="it-IT"/>
        </w:rPr>
      </w:pPr>
    </w:p>
    <w:p w14:paraId="020B76DF" w14:textId="77777777" w:rsidR="00211D4E" w:rsidRPr="00211D4E" w:rsidRDefault="00211D4E" w:rsidP="00211D4E">
      <w:pPr>
        <w:rPr>
          <w:lang w:val="it-IT"/>
        </w:rPr>
      </w:pPr>
    </w:p>
    <w:p w14:paraId="0CDC0B7A" w14:textId="77777777" w:rsidR="00211D4E" w:rsidRPr="00211D4E" w:rsidRDefault="00211D4E" w:rsidP="00211D4E">
      <w:pPr>
        <w:rPr>
          <w:lang w:val="it-IT"/>
        </w:rPr>
      </w:pPr>
      <w:r w:rsidRPr="00211D4E">
        <w:rPr>
          <w:lang w:val="it-IT"/>
        </w:rPr>
        <w:t>Rif.: Parere preventivo attività studente ERASMUS</w:t>
      </w:r>
      <w:r w:rsidR="0014399B">
        <w:rPr>
          <w:lang w:val="it-IT"/>
        </w:rPr>
        <w:t>/</w:t>
      </w:r>
      <w:proofErr w:type="spellStart"/>
      <w:r w:rsidR="0014399B">
        <w:rPr>
          <w:lang w:val="it-IT"/>
        </w:rPr>
        <w:t>Overworld</w:t>
      </w:r>
      <w:proofErr w:type="spellEnd"/>
    </w:p>
    <w:p w14:paraId="70B0FF37" w14:textId="77777777" w:rsidR="00211D4E" w:rsidRDefault="00211D4E" w:rsidP="00211D4E">
      <w:pPr>
        <w:rPr>
          <w:lang w:val="it-IT"/>
        </w:rPr>
      </w:pPr>
    </w:p>
    <w:p w14:paraId="513BE525" w14:textId="77777777" w:rsidR="00211D4E" w:rsidRDefault="00211D4E" w:rsidP="00211D4E">
      <w:pPr>
        <w:rPr>
          <w:lang w:val="it-IT"/>
        </w:rPr>
      </w:pPr>
    </w:p>
    <w:p w14:paraId="01D29709" w14:textId="77777777" w:rsidR="0014399B" w:rsidRDefault="00211D4E" w:rsidP="00211D4E">
      <w:pPr>
        <w:spacing w:line="360" w:lineRule="auto"/>
        <w:rPr>
          <w:lang w:val="it-IT"/>
        </w:rPr>
      </w:pPr>
      <w:r w:rsidRPr="00211D4E">
        <w:rPr>
          <w:lang w:val="it-IT"/>
        </w:rPr>
        <w:t xml:space="preserve">In relazione alla richiesta di parere preventivo avanzata dallo studente </w:t>
      </w:r>
      <w:r w:rsidR="0014399B">
        <w:rPr>
          <w:lang w:val="it-IT"/>
        </w:rPr>
        <w:t>..</w:t>
      </w:r>
      <w:r w:rsidRPr="00211D4E">
        <w:rPr>
          <w:lang w:val="it-IT"/>
        </w:rPr>
        <w:t xml:space="preserve">............................................................... matricola ............., iscritto/a al .................... anno del Corso di Laurea </w:t>
      </w:r>
      <w:r>
        <w:rPr>
          <w:lang w:val="it-IT"/>
        </w:rPr>
        <w:t>………………………………………………………………………………………….</w:t>
      </w:r>
      <w:r w:rsidRPr="00211D4E">
        <w:rPr>
          <w:lang w:val="it-IT"/>
        </w:rPr>
        <w:t xml:space="preserve"> presso l'Università degli Studi di Parma, che intende svolgere un periodo di studi all’estero presso l'Università di ................................................................</w:t>
      </w:r>
      <w:r w:rsidR="0014399B">
        <w:rPr>
          <w:lang w:val="it-IT"/>
        </w:rPr>
        <w:t>......................................................................................................</w:t>
      </w:r>
    </w:p>
    <w:p w14:paraId="06F8D88A" w14:textId="77777777" w:rsidR="0014399B" w:rsidRPr="00211D4E" w:rsidRDefault="00211D4E" w:rsidP="00211D4E">
      <w:pPr>
        <w:spacing w:line="360" w:lineRule="auto"/>
        <w:rPr>
          <w:lang w:val="it-IT"/>
        </w:rPr>
      </w:pPr>
      <w:r w:rsidRPr="00211D4E">
        <w:rPr>
          <w:lang w:val="it-IT"/>
        </w:rPr>
        <w:t>nell'ambito del programma Erasmus</w:t>
      </w:r>
      <w:r w:rsidR="0014399B">
        <w:rPr>
          <w:lang w:val="it-IT"/>
        </w:rPr>
        <w:t>/</w:t>
      </w:r>
      <w:proofErr w:type="spellStart"/>
      <w:r w:rsidR="0014399B">
        <w:rPr>
          <w:lang w:val="it-IT"/>
        </w:rPr>
        <w:t>Overworld</w:t>
      </w:r>
      <w:proofErr w:type="spellEnd"/>
      <w:r w:rsidRPr="00211D4E">
        <w:rPr>
          <w:lang w:val="it-IT"/>
        </w:rPr>
        <w:t xml:space="preserve">, in qualità di titolare del corso di </w:t>
      </w:r>
      <w:proofErr w:type="gramStart"/>
      <w:r w:rsidRPr="00211D4E">
        <w:rPr>
          <w:lang w:val="it-IT"/>
        </w:rPr>
        <w:t xml:space="preserve">......................................................................................... </w:t>
      </w:r>
      <w:r w:rsidR="0014399B">
        <w:rPr>
          <w:lang w:val="it-IT"/>
        </w:rPr>
        <w:t>,</w:t>
      </w:r>
      <w:proofErr w:type="gramEnd"/>
      <w:r w:rsidR="0014399B">
        <w:rPr>
          <w:lang w:val="it-IT"/>
        </w:rPr>
        <w:t xml:space="preserve"> valutando i programmi degli insegnamenti che lo studente intende seguire presso l’Università partner, ovvero:</w:t>
      </w:r>
    </w:p>
    <w:p w14:paraId="1397D651" w14:textId="77777777" w:rsidR="00211D4E" w:rsidRPr="00211D4E" w:rsidRDefault="00211D4E" w:rsidP="00211D4E">
      <w:pPr>
        <w:rPr>
          <w:lang w:val="it-IT"/>
        </w:rPr>
      </w:pPr>
      <w:r w:rsidRPr="00211D4E">
        <w:rPr>
          <w:lang w:val="it-IT"/>
        </w:rPr>
        <w:t>1).............................................................................................................................</w:t>
      </w:r>
    </w:p>
    <w:p w14:paraId="4305A407" w14:textId="77777777" w:rsidR="00211D4E" w:rsidRPr="00211D4E" w:rsidRDefault="00211D4E" w:rsidP="00211D4E">
      <w:pPr>
        <w:rPr>
          <w:lang w:val="it-IT"/>
        </w:rPr>
      </w:pPr>
      <w:r w:rsidRPr="00211D4E">
        <w:rPr>
          <w:lang w:val="it-IT"/>
        </w:rPr>
        <w:t>2).............................................................................................................................</w:t>
      </w:r>
    </w:p>
    <w:p w14:paraId="4A727D7E" w14:textId="77777777" w:rsidR="00211D4E" w:rsidRPr="00211D4E" w:rsidRDefault="00211D4E" w:rsidP="00211D4E">
      <w:pPr>
        <w:rPr>
          <w:lang w:val="it-IT"/>
        </w:rPr>
      </w:pPr>
      <w:r w:rsidRPr="00211D4E">
        <w:rPr>
          <w:lang w:val="it-IT"/>
        </w:rPr>
        <w:t>3).............................................................................................................................</w:t>
      </w:r>
    </w:p>
    <w:p w14:paraId="25451DF2" w14:textId="77777777" w:rsidR="00211D4E" w:rsidRPr="00211D4E" w:rsidRDefault="00211D4E" w:rsidP="00211D4E">
      <w:pPr>
        <w:rPr>
          <w:lang w:val="it-IT"/>
        </w:rPr>
      </w:pPr>
      <w:r>
        <w:rPr>
          <w:lang w:val="it-IT"/>
        </w:rPr>
        <w:t>O</w:t>
      </w:r>
      <w:r>
        <w:rPr>
          <w:lang w:val="it-IT"/>
        </w:rPr>
        <w:tab/>
        <w:t>Giudico</w:t>
      </w:r>
      <w:r w:rsidRPr="00211D4E">
        <w:rPr>
          <w:lang w:val="it-IT"/>
        </w:rPr>
        <w:t xml:space="preserve"> </w:t>
      </w:r>
      <w:r w:rsidR="0014399B">
        <w:rPr>
          <w:lang w:val="it-IT"/>
        </w:rPr>
        <w:t>il/</w:t>
      </w:r>
      <w:proofErr w:type="gramStart"/>
      <w:r w:rsidR="0014399B">
        <w:rPr>
          <w:lang w:val="it-IT"/>
        </w:rPr>
        <w:t>i  programma</w:t>
      </w:r>
      <w:proofErr w:type="gramEnd"/>
      <w:r w:rsidR="0014399B">
        <w:rPr>
          <w:lang w:val="it-IT"/>
        </w:rPr>
        <w:t>/i e</w:t>
      </w:r>
      <w:r>
        <w:rPr>
          <w:lang w:val="it-IT"/>
        </w:rPr>
        <w:t>quivalent</w:t>
      </w:r>
      <w:r w:rsidR="0014399B">
        <w:rPr>
          <w:lang w:val="it-IT"/>
        </w:rPr>
        <w:t>e/i</w:t>
      </w:r>
      <w:r w:rsidRPr="00211D4E">
        <w:rPr>
          <w:lang w:val="it-IT"/>
        </w:rPr>
        <w:t xml:space="preserve"> a quello</w:t>
      </w:r>
      <w:r>
        <w:rPr>
          <w:lang w:val="it-IT"/>
        </w:rPr>
        <w:t xml:space="preserve"> d</w:t>
      </w:r>
      <w:r w:rsidR="0014399B">
        <w:rPr>
          <w:lang w:val="it-IT"/>
        </w:rPr>
        <w:t>el corso da</w:t>
      </w:r>
      <w:r>
        <w:rPr>
          <w:lang w:val="it-IT"/>
        </w:rPr>
        <w:t xml:space="preserve"> me svolto</w:t>
      </w:r>
      <w:r w:rsidRPr="00211D4E">
        <w:rPr>
          <w:lang w:val="it-IT"/>
        </w:rPr>
        <w:t>.</w:t>
      </w:r>
    </w:p>
    <w:p w14:paraId="679A9837" w14:textId="77777777" w:rsidR="00211D4E" w:rsidRDefault="00211D4E" w:rsidP="00211D4E">
      <w:pPr>
        <w:rPr>
          <w:lang w:val="it-IT"/>
        </w:rPr>
      </w:pPr>
      <w:r>
        <w:rPr>
          <w:lang w:val="it-IT"/>
        </w:rPr>
        <w:t>O</w:t>
      </w:r>
      <w:r>
        <w:rPr>
          <w:lang w:val="it-IT"/>
        </w:rPr>
        <w:tab/>
      </w:r>
      <w:r w:rsidR="0014399B" w:rsidRPr="0014399B">
        <w:rPr>
          <w:lang w:val="it-IT"/>
        </w:rPr>
        <w:t>Giudico il/</w:t>
      </w:r>
      <w:proofErr w:type="gramStart"/>
      <w:r w:rsidR="0014399B" w:rsidRPr="0014399B">
        <w:rPr>
          <w:lang w:val="it-IT"/>
        </w:rPr>
        <w:t>i  programma</w:t>
      </w:r>
      <w:proofErr w:type="gramEnd"/>
      <w:r w:rsidR="0014399B" w:rsidRPr="0014399B">
        <w:rPr>
          <w:lang w:val="it-IT"/>
        </w:rPr>
        <w:t xml:space="preserve">/i </w:t>
      </w:r>
      <w:r w:rsidR="0014399B">
        <w:rPr>
          <w:lang w:val="it-IT"/>
        </w:rPr>
        <w:t xml:space="preserve">   NON  </w:t>
      </w:r>
      <w:r w:rsidR="0014399B" w:rsidRPr="0014399B">
        <w:rPr>
          <w:lang w:val="it-IT"/>
        </w:rPr>
        <w:t>equivalente/i a quello del corso da me svolto.</w:t>
      </w:r>
    </w:p>
    <w:p w14:paraId="30CE64E0" w14:textId="77777777" w:rsidR="0014399B" w:rsidRDefault="00211D4E" w:rsidP="00211D4E">
      <w:pPr>
        <w:spacing w:line="360" w:lineRule="auto"/>
        <w:rPr>
          <w:lang w:val="it-IT"/>
        </w:rPr>
      </w:pPr>
      <w:r>
        <w:rPr>
          <w:lang w:val="it-IT"/>
        </w:rPr>
        <w:t>O</w:t>
      </w:r>
      <w:r>
        <w:rPr>
          <w:lang w:val="it-IT"/>
        </w:rPr>
        <w:tab/>
      </w:r>
      <w:r w:rsidR="0014399B" w:rsidRPr="0014399B">
        <w:rPr>
          <w:lang w:val="it-IT"/>
        </w:rPr>
        <w:t>Giudico il/</w:t>
      </w:r>
      <w:proofErr w:type="gramStart"/>
      <w:r w:rsidR="0014399B" w:rsidRPr="0014399B">
        <w:rPr>
          <w:lang w:val="it-IT"/>
        </w:rPr>
        <w:t>i  programma</w:t>
      </w:r>
      <w:proofErr w:type="gramEnd"/>
      <w:r w:rsidR="0014399B" w:rsidRPr="0014399B">
        <w:rPr>
          <w:lang w:val="it-IT"/>
        </w:rPr>
        <w:t xml:space="preserve">/i    </w:t>
      </w:r>
      <w:r w:rsidR="0014399B">
        <w:rPr>
          <w:lang w:val="it-IT"/>
        </w:rPr>
        <w:t>PARZIALMENTE</w:t>
      </w:r>
      <w:r w:rsidR="0014399B" w:rsidRPr="0014399B">
        <w:rPr>
          <w:lang w:val="it-IT"/>
        </w:rPr>
        <w:t xml:space="preserve">  equivalente/i a quello del corso da me svolto</w:t>
      </w:r>
      <w:r w:rsidR="0014399B">
        <w:rPr>
          <w:lang w:val="it-IT"/>
        </w:rPr>
        <w:t xml:space="preserve"> e ritengo necessario il completamento con il/i MODULO/I seguente/i:</w:t>
      </w:r>
    </w:p>
    <w:p w14:paraId="7900B89E" w14:textId="77777777" w:rsidR="00211D4E" w:rsidRPr="00211D4E" w:rsidRDefault="0014399B" w:rsidP="00211D4E">
      <w:pPr>
        <w:spacing w:line="360" w:lineRule="auto"/>
        <w:rPr>
          <w:lang w:val="it-IT"/>
        </w:rPr>
      </w:pPr>
      <w:r w:rsidRPr="0014399B">
        <w:rPr>
          <w:lang w:val="it-IT"/>
        </w:rPr>
        <w:t>.</w:t>
      </w:r>
      <w:r w:rsidR="00211D4E">
        <w:rPr>
          <w:lang w:val="it-IT"/>
        </w:rPr>
        <w:t>……………………………………………………………………………………………………………………………………………………………….........................................................................................................................................................................</w:t>
      </w:r>
    </w:p>
    <w:p w14:paraId="2BB77E09" w14:textId="77777777" w:rsidR="00211D4E" w:rsidRPr="00211D4E" w:rsidRDefault="00211D4E" w:rsidP="00211D4E">
      <w:pPr>
        <w:pStyle w:val="Paragrafoelenco"/>
        <w:ind w:left="600"/>
        <w:rPr>
          <w:lang w:val="it-IT"/>
        </w:rPr>
      </w:pPr>
    </w:p>
    <w:p w14:paraId="396AE3D4" w14:textId="77777777" w:rsidR="00211D4E" w:rsidRDefault="00211D4E" w:rsidP="00211D4E">
      <w:pPr>
        <w:rPr>
          <w:lang w:val="it-IT"/>
        </w:rPr>
      </w:pPr>
    </w:p>
    <w:p w14:paraId="54B31D92" w14:textId="77777777" w:rsidR="00211D4E" w:rsidRPr="00211D4E" w:rsidRDefault="00211D4E" w:rsidP="00211D4E">
      <w:pPr>
        <w:rPr>
          <w:lang w:val="it-IT"/>
        </w:rPr>
      </w:pPr>
      <w:r w:rsidRPr="00211D4E">
        <w:rPr>
          <w:lang w:val="it-IT"/>
        </w:rPr>
        <w:t>Parma, ……………………</w:t>
      </w:r>
    </w:p>
    <w:p w14:paraId="768256E8" w14:textId="77777777" w:rsidR="00211D4E" w:rsidRDefault="00211D4E" w:rsidP="00211D4E">
      <w:pPr>
        <w:ind w:left="4956" w:firstLine="708"/>
        <w:rPr>
          <w:lang w:val="it-IT"/>
        </w:rPr>
      </w:pPr>
      <w:r w:rsidRPr="00211D4E">
        <w:rPr>
          <w:lang w:val="it-IT"/>
        </w:rPr>
        <w:t>Il Titolare del Corso</w:t>
      </w:r>
    </w:p>
    <w:p w14:paraId="014CFF91" w14:textId="77777777" w:rsidR="00211D4E" w:rsidRDefault="00211D4E" w:rsidP="00211D4E">
      <w:pPr>
        <w:ind w:left="4956" w:firstLine="708"/>
        <w:rPr>
          <w:lang w:val="it-IT"/>
        </w:rPr>
      </w:pPr>
    </w:p>
    <w:p w14:paraId="01F505C4" w14:textId="77777777" w:rsidR="00FB043D" w:rsidRPr="00211D4E" w:rsidRDefault="00211D4E" w:rsidP="00211D4E">
      <w:pPr>
        <w:ind w:left="4956"/>
        <w:rPr>
          <w:lang w:val="it-IT"/>
        </w:rPr>
      </w:pPr>
      <w:r w:rsidRPr="00211D4E">
        <w:rPr>
          <w:lang w:val="it-IT"/>
        </w:rPr>
        <w:t>Prof. ………...................................</w:t>
      </w:r>
    </w:p>
    <w:sectPr w:rsidR="00FB043D" w:rsidRPr="00211D4E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8C4BB7"/>
    <w:multiLevelType w:val="hybridMultilevel"/>
    <w:tmpl w:val="A0485126"/>
    <w:lvl w:ilvl="0" w:tplc="64F8FEE8">
      <w:start w:val="3"/>
      <w:numFmt w:val="bullet"/>
      <w:lvlText w:val=""/>
      <w:lvlJc w:val="left"/>
      <w:pPr>
        <w:ind w:left="600" w:hanging="555"/>
      </w:pPr>
      <w:rPr>
        <w:rFonts w:ascii="Symbol" w:eastAsiaTheme="minorHAnsi" w:hAnsi="Symbol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num w:numId="1" w16cid:durableId="20788927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sjQzNjIysrQ0sjBS0lEKTi0uzszPAykwrAUA3btKTCwAAAA="/>
  </w:docVars>
  <w:rsids>
    <w:rsidRoot w:val="00211D4E"/>
    <w:rsid w:val="0014399B"/>
    <w:rsid w:val="001722E6"/>
    <w:rsid w:val="00211D4E"/>
    <w:rsid w:val="00D7334D"/>
    <w:rsid w:val="00FB04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32FB9D"/>
  <w15:chartTrackingRefBased/>
  <w15:docId w15:val="{7A862F54-D820-4F46-8D76-B4DFDD6349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lang w:val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211D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B6B26E-BDAC-47F9-9DCE-0400FD78BD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5</Words>
  <Characters>1740</Characters>
  <Application>Microsoft Office Word</Application>
  <DocSecurity>4</DocSecurity>
  <Lines>14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o Sala</dc:creator>
  <cp:keywords/>
  <dc:description/>
  <cp:lastModifiedBy>Maria Giovanna TROGLIO</cp:lastModifiedBy>
  <cp:revision>2</cp:revision>
  <dcterms:created xsi:type="dcterms:W3CDTF">2023-09-08T13:22:00Z</dcterms:created>
  <dcterms:modified xsi:type="dcterms:W3CDTF">2023-09-08T13:22:00Z</dcterms:modified>
</cp:coreProperties>
</file>